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0091845A" w:rsidR="000C67E9" w:rsidRPr="005773FF" w:rsidRDefault="005773FF" w:rsidP="00E22D4F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5773FF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 xml:space="preserve">Donovan </w:t>
            </w:r>
            <w:proofErr w:type="spellEnd"/>
            <w:r w:rsidRPr="005773FF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 xml:space="preserve">&amp; </w:t>
            </w:r>
            <w:proofErr w:type="gramStart"/>
            <w:r w:rsidRPr="005773FF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Anor ,</w:t>
            </w:r>
            <w:proofErr w:type="gramEnd"/>
            <w:r w:rsidRPr="005773FF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 xml:space="preserve"> R. v [2019] EWCA Crim 2417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1854F4EC" w:rsidR="000C67E9" w:rsidRPr="005773FF" w:rsidRDefault="00D37424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8121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3260BFDD" w:rsidR="000C67E9" w:rsidRPr="00F214F6" w:rsidRDefault="00F0669C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6-or 4-digit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115F2327" w:rsidR="00F214F6" w:rsidRPr="00F214F6" w:rsidRDefault="00D37424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7F6C8D51" w:rsidR="000C67E9" w:rsidRPr="00F214F6" w:rsidRDefault="00D37424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49B9859E" w:rsidR="00D970E4" w:rsidRPr="00F214F6" w:rsidRDefault="00D3742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2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4D134778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6EA517ED" w14:textId="77777777" w:rsidR="00F0669C" w:rsidRPr="00F214F6" w:rsidRDefault="00F0669C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Male = 1</w:t>
            </w:r>
          </w:p>
          <w:p w14:paraId="766F2C36" w14:textId="18101423" w:rsidR="00D970E4" w:rsidRPr="00F214F6" w:rsidRDefault="00F0669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Female = 2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44047F35" w:rsidR="00D970E4" w:rsidRPr="00F214F6" w:rsidRDefault="00F0669C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Add number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1FA237B6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British = 1</w:t>
            </w:r>
          </w:p>
          <w:p w14:paraId="766F2C3C" w14:textId="580D447B" w:rsidR="00D970E4" w:rsidRPr="00F214F6" w:rsidRDefault="004F5DA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Other = 2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5BA2E726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Employed = 1</w:t>
            </w:r>
          </w:p>
          <w:p w14:paraId="138A8110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Retired = 2</w:t>
            </w:r>
          </w:p>
          <w:p w14:paraId="4385F7A3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Student = 3</w:t>
            </w:r>
          </w:p>
          <w:p w14:paraId="057A043B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Unemployed = 4</w:t>
            </w:r>
          </w:p>
          <w:p w14:paraId="766F2C3F" w14:textId="02907EB3" w:rsidR="00D970E4" w:rsidRPr="00F214F6" w:rsidRDefault="004F5DA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Other = 5</w:t>
            </w:r>
            <w:bookmarkStart w:id="0" w:name="_GoBack"/>
            <w:bookmarkEnd w:id="0"/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5C8CF1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Less than university = 1</w:t>
            </w:r>
          </w:p>
          <w:p w14:paraId="5797ECDD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University = 2</w:t>
            </w:r>
          </w:p>
          <w:p w14:paraId="766F2C42" w14:textId="0AC1405E" w:rsidR="00D970E4" w:rsidRPr="00F214F6" w:rsidRDefault="004F5DA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Other</w:t>
            </w:r>
            <w:r w:rsidR="00D92554"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 xml:space="preserve"> (e.g., professional training)</w:t>
            </w: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 xml:space="preserve"> = 3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52C8795B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Married = 1</w:t>
            </w:r>
          </w:p>
          <w:p w14:paraId="6FE47C4F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Relationship = 2</w:t>
            </w:r>
          </w:p>
          <w:p w14:paraId="766F2C45" w14:textId="71A39125" w:rsidR="00D970E4" w:rsidRPr="00F214F6" w:rsidRDefault="004F5DA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Single = 3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0513146B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 xml:space="preserve">Yes = 1 </w:t>
            </w:r>
          </w:p>
          <w:p w14:paraId="766F2C48" w14:textId="39FF6F53" w:rsidR="00D970E4" w:rsidRPr="00F214F6" w:rsidRDefault="004F5DA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38984C54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 xml:space="preserve">Yes = 1 </w:t>
            </w:r>
          </w:p>
          <w:p w14:paraId="766F2C4B" w14:textId="21FC01FE" w:rsidR="00D970E4" w:rsidRPr="00F214F6" w:rsidRDefault="004F5DA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4422F57A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4AC07311" w14:textId="77777777" w:rsidR="006D71C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ost-trial = 1</w:t>
            </w:r>
          </w:p>
          <w:p w14:paraId="226233E0" w14:textId="77777777" w:rsidR="006D71C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ost-conviction = 2</w:t>
            </w:r>
          </w:p>
          <w:p w14:paraId="37B147C1" w14:textId="77777777" w:rsidR="006D71C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ost-sentence = 3</w:t>
            </w:r>
          </w:p>
          <w:p w14:paraId="766F2C52" w14:textId="377AF808" w:rsidR="00D970E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ther = 4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40854E67" w14:textId="77777777" w:rsidR="006D71C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ce = 1</w:t>
            </w:r>
          </w:p>
          <w:p w14:paraId="78C9B9E4" w14:textId="77777777" w:rsidR="006D71C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osecution = 2</w:t>
            </w:r>
          </w:p>
          <w:p w14:paraId="766F2C55" w14:textId="06751840" w:rsidR="00D970E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ther = 3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A1FD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7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46052974" w14:textId="77777777" w:rsidR="006D71C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nviction = 1</w:t>
            </w:r>
          </w:p>
          <w:p w14:paraId="14B6AE2A" w14:textId="77777777" w:rsidR="006D71C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entence = 2</w:t>
            </w:r>
          </w:p>
          <w:p w14:paraId="4A383BA9" w14:textId="77777777" w:rsidR="006D71C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oth = 3</w:t>
            </w:r>
          </w:p>
          <w:p w14:paraId="766F2C58" w14:textId="21DAB337" w:rsidR="00D970E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ther = 4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7FA528F3" w:rsidR="00D970E4" w:rsidRPr="00F214F6" w:rsidRDefault="00E22D4F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Cs w:val="24"/>
              </w:rPr>
              <w:t>Add text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2ACA5173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19: Yes = 1, No = 2</w:t>
            </w:r>
          </w:p>
          <w:p w14:paraId="7F0057A5" w14:textId="120EB6F3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19b: Fingerprint = 1, DNA = 2</w:t>
            </w:r>
            <w:r w:rsidR="00B16C6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, Digital = 3</w:t>
            </w:r>
          </w:p>
          <w:p w14:paraId="766F2C5E" w14:textId="01D13C4E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dd 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ext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077C287E" w14:textId="77777777" w:rsidR="00D970E4" w:rsidRPr="00F214F6" w:rsidRDefault="00D7225E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61" w14:textId="4A284F71" w:rsidR="00D7225E" w:rsidRPr="00F214F6" w:rsidRDefault="00D7225E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6160A5B1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64" w14:textId="53C1533D" w:rsidR="00D970E4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3AA32021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67" w14:textId="1F146B15" w:rsidR="00D970E4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6D5CB6FA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6A" w14:textId="18E4976C" w:rsidR="00D970E4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1491D4CA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6D" w14:textId="399D18F5" w:rsidR="00D970E4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5AD34518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70" w14:textId="760E9E9B" w:rsidR="00D970E4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29E787F0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73" w14:textId="3256BDC2" w:rsidR="00D970E4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44BA7E76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76" w14:textId="41925D8B" w:rsidR="00D970E4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29BB6D1C" w:rsidR="00C77DBF" w:rsidRPr="00F214F6" w:rsidRDefault="00E22D4F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Add t</w:t>
            </w:r>
            <w:r w:rsidR="00D7225E" w:rsidRPr="00F214F6">
              <w:rPr>
                <w:rFonts w:ascii="Arial Nova Light" w:hAnsi="Arial Nova Light"/>
                <w:color w:val="000000" w:themeColor="text1"/>
              </w:rPr>
              <w:t>ext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77777777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, No = 2</w:t>
            </w:r>
          </w:p>
          <w:p w14:paraId="766F2C7C" w14:textId="2666DB26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dd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text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15D76B68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7F" w14:textId="04403E97" w:rsidR="005515E1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2FADD71C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82" w14:textId="3B22261D" w:rsidR="005515E1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0E4EA6BC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, No = 2</w:t>
            </w:r>
          </w:p>
          <w:p w14:paraId="766F2C85" w14:textId="0A5D6A10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2b: A</w:t>
            </w:r>
            <w:r w:rsidR="00D7225E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d number</w:t>
            </w:r>
          </w:p>
        </w:tc>
      </w:tr>
      <w:tr w:rsidR="00CA34BC" w:rsidRPr="00F214F6" w14:paraId="766F2C89" w14:textId="77777777" w:rsidTr="00D970E4">
        <w:tc>
          <w:tcPr>
            <w:tcW w:w="6345" w:type="dxa"/>
          </w:tcPr>
          <w:p w14:paraId="766F2C87" w14:textId="2079E8A2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3107E124" w14:textId="072D79D2" w:rsidR="00CA34BC" w:rsidRDefault="0010686E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3</w:t>
            </w:r>
            <w:r w:rsidR="006841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  <w:r w:rsidR="006841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88" w14:textId="1654E90A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3b: Add text</w:t>
            </w:r>
          </w:p>
        </w:tc>
      </w:tr>
      <w:tr w:rsidR="00CA34BC" w:rsidRPr="00F214F6" w14:paraId="766F2C8C" w14:textId="77777777" w:rsidTr="00D970E4">
        <w:tc>
          <w:tcPr>
            <w:tcW w:w="6345" w:type="dxa"/>
          </w:tcPr>
          <w:p w14:paraId="766F2C8A" w14:textId="0EC2A9C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63786B45" w14:textId="6E8C9961" w:rsidR="00CA34BC" w:rsidRDefault="00684151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4: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8B" w14:textId="1DB82F91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Pr="004F029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4b: Add text</w:t>
            </w:r>
          </w:p>
        </w:tc>
      </w:tr>
      <w:tr w:rsidR="00CA34BC" w:rsidRPr="00F214F6" w14:paraId="766F2C8F" w14:textId="77777777" w:rsidTr="00D970E4">
        <w:tc>
          <w:tcPr>
            <w:tcW w:w="6345" w:type="dxa"/>
          </w:tcPr>
          <w:p w14:paraId="766F2C8D" w14:textId="03EC3D7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proofErr w:type="gramStart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</w:t>
            </w:r>
            <w:proofErr w:type="gramEnd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40CD15B5" w14:textId="6D245B38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5: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8E" w14:textId="0A4DB82F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54C5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5b: Add text</w:t>
            </w:r>
          </w:p>
        </w:tc>
      </w:tr>
      <w:tr w:rsidR="00CA34BC" w:rsidRPr="00F214F6" w14:paraId="766F2C92" w14:textId="77777777" w:rsidTr="00D970E4">
        <w:tc>
          <w:tcPr>
            <w:tcW w:w="6345" w:type="dxa"/>
          </w:tcPr>
          <w:p w14:paraId="766F2C90" w14:textId="56B8C24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914B61" w14:textId="1BC2CC54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6: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91" w14:textId="704CE354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: Add text</w:t>
            </w:r>
          </w:p>
        </w:tc>
      </w:tr>
      <w:tr w:rsidR="00CA34BC" w:rsidRPr="00F214F6" w14:paraId="766F2C95" w14:textId="77777777" w:rsidTr="00D970E4">
        <w:tc>
          <w:tcPr>
            <w:tcW w:w="6345" w:type="dxa"/>
          </w:tcPr>
          <w:p w14:paraId="766F2C93" w14:textId="3E9C77AB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3E733B" w14:textId="35E2F374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94" w14:textId="1C763E20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: Add text</w:t>
            </w:r>
          </w:p>
        </w:tc>
      </w:tr>
      <w:tr w:rsidR="00CA34BC" w:rsidRPr="00F214F6" w14:paraId="766F2C98" w14:textId="77777777" w:rsidTr="00D970E4">
        <w:tc>
          <w:tcPr>
            <w:tcW w:w="6345" w:type="dxa"/>
          </w:tcPr>
          <w:p w14:paraId="766F2C96" w14:textId="25F83A7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566490CB" w14:textId="1F2BE4AF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8: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97" w14:textId="50F46FE0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: Add text</w:t>
            </w:r>
          </w:p>
        </w:tc>
      </w:tr>
      <w:tr w:rsidR="00CA34BC" w:rsidRPr="00F214F6" w14:paraId="766F2C9B" w14:textId="77777777" w:rsidTr="00D970E4">
        <w:tc>
          <w:tcPr>
            <w:tcW w:w="6345" w:type="dxa"/>
          </w:tcPr>
          <w:p w14:paraId="766F2C99" w14:textId="5F397AEE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6805A785" w14:textId="77777777" w:rsidR="00CA34BC" w:rsidRDefault="00907C49" w:rsidP="00D50995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9: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  <w:r w:rsidR="00D50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9A" w14:textId="08395671" w:rsidR="00D50995" w:rsidRPr="00F214F6" w:rsidRDefault="00D50995" w:rsidP="00D5099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</w:t>
            </w: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: Add text</w:t>
            </w:r>
          </w:p>
        </w:tc>
      </w:tr>
      <w:tr w:rsidR="00CA34BC" w:rsidRPr="00F214F6" w14:paraId="766F2C9E" w14:textId="77777777" w:rsidTr="00D970E4">
        <w:tc>
          <w:tcPr>
            <w:tcW w:w="6345" w:type="dxa"/>
          </w:tcPr>
          <w:p w14:paraId="766F2C9C" w14:textId="699CCCF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3B3DC27E" w14:textId="0DF13380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0: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9D" w14:textId="7C2FAEAC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: Add text</w:t>
            </w:r>
          </w:p>
        </w:tc>
      </w:tr>
      <w:tr w:rsidR="00CA34BC" w:rsidRPr="00F214F6" w14:paraId="766F2CA1" w14:textId="77777777" w:rsidTr="00D970E4">
        <w:tc>
          <w:tcPr>
            <w:tcW w:w="6345" w:type="dxa"/>
          </w:tcPr>
          <w:p w14:paraId="766F2C9F" w14:textId="4E2C46F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4042DC8F" w14:textId="44D2C314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1: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A0" w14:textId="7824FBF0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: Add text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7683A1DB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42a: Yes = 1, No = 2</w:t>
            </w:r>
          </w:p>
          <w:p w14:paraId="766F2CA3" w14:textId="3AC51891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dd 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ext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75A63617" w:rsidR="00CC3B33" w:rsidRPr="00F214F6" w:rsidRDefault="00E22D4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t</w:t>
            </w:r>
            <w:r w:rsidR="00D7225E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ext 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11974768" w:rsidR="00CC3B33" w:rsidRPr="00F214F6" w:rsidRDefault="00E22D4F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Add t</w:t>
            </w:r>
            <w:r w:rsidR="00D7225E" w:rsidRPr="00F214F6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ext 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2BB0C55D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456E4D7E" w:rsidR="00CC3B33" w:rsidRPr="00F214F6" w:rsidRDefault="00D7225E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-or 4-digit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71D362F1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, No = 2</w:t>
            </w:r>
          </w:p>
          <w:p w14:paraId="766F2CB3" w14:textId="076CF35E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46b: text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9C11C4F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B6" w14:textId="006807A0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77777777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, No = 2</w:t>
            </w:r>
          </w:p>
          <w:p w14:paraId="766F2CB9" w14:textId="69C9DF79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F0632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Una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</w:t>
            </w:r>
            <w:r w:rsidR="00F0632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i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ous = 1, Other = 2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3E6CCCCC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BC" w14:textId="6EF97870" w:rsidR="004A44C9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753751F4" w:rsidR="00CC3B33" w:rsidRPr="00F214F6" w:rsidRDefault="00E22D4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t</w:t>
            </w:r>
            <w:r w:rsidR="00D7225E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t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77777777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51: Yes = 1, No = 2</w:t>
            </w:r>
          </w:p>
          <w:p w14:paraId="766F2CC2" w14:textId="2637F48E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dd 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ext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0B4E0481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52: Yes = 1, No = 2</w:t>
            </w:r>
          </w:p>
          <w:p w14:paraId="766F2CC5" w14:textId="79BAB0E2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dd 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ext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644BC1B5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53: Yes = 1, No = 2</w:t>
            </w:r>
          </w:p>
          <w:p w14:paraId="766F2CC8" w14:textId="66D06802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53b: Yes = 1, No = 2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760284A2" w:rsidR="00CC3B33" w:rsidRPr="00F214F6" w:rsidRDefault="00E22D4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t</w:t>
            </w:r>
            <w:r w:rsidR="00D7225E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t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5DC98DB5" w14:textId="77777777" w:rsidR="00CC3B33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rown = 1</w:t>
            </w:r>
          </w:p>
          <w:p w14:paraId="766F2CCE" w14:textId="4B58698B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gistrates = 2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4945E5BB" w:rsidR="00CC3B33" w:rsidRPr="00F214F6" w:rsidRDefault="00E22D4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t</w:t>
            </w:r>
            <w:r w:rsidR="00D7225E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t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22129BF1" w:rsidR="00CC3B33" w:rsidRPr="00F214F6" w:rsidRDefault="00E22D4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t</w:t>
            </w:r>
            <w:r w:rsidR="00D7225E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t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6874E1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54C1EDB3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1090B6F9" w14:textId="77777777" w:rsidR="00CC3B33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DD" w14:textId="2B7E16D0" w:rsidR="00873BD7" w:rsidRPr="00873BD7" w:rsidRDefault="00873BD7" w:rsidP="00D7225E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nnotations: 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77777777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59. Yes = 1, No = 2</w:t>
            </w:r>
          </w:p>
          <w:p w14:paraId="1AE5DE7F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Add text </w:t>
            </w:r>
          </w:p>
          <w:p w14:paraId="766F2CE0" w14:textId="7F955D6A" w:rsidR="00873BD7" w:rsidRPr="00F214F6" w:rsidRDefault="00873BD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4BC01A56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E3" w14:textId="23BF2F89" w:rsidR="00CC3B33" w:rsidRPr="00F214F6" w:rsidRDefault="00D925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88F6086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E6" w14:textId="2F76F901" w:rsidR="00CC3B33" w:rsidRPr="00F214F6" w:rsidRDefault="00D925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768E4E75" w:rsidR="00CC3B33" w:rsidRPr="00F214F6" w:rsidRDefault="00AA42D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A42D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number (or if multiple but no specific number then code as more than 1 = 2)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3C625FEC" w14:textId="77777777" w:rsidR="00EB79EB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 = 1</w:t>
            </w:r>
          </w:p>
          <w:p w14:paraId="766F2CEC" w14:textId="2E3B802C" w:rsidR="00D92554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re than 1 = 2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3BB0D833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EF" w14:textId="0A62E98F" w:rsidR="00CC3B33" w:rsidRPr="00F214F6" w:rsidRDefault="00D925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03292DA9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F2" w14:textId="5DC96EC8" w:rsidR="00CC3B33" w:rsidRPr="00F214F6" w:rsidRDefault="00D925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13ABC5F4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F5" w14:textId="3FD5DD35" w:rsidR="00CC3B33" w:rsidRPr="00F214F6" w:rsidRDefault="00D925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0A94239B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F8" w14:textId="7026B39E" w:rsidR="00CC3B33" w:rsidRPr="00F214F6" w:rsidRDefault="00D925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75F4CA01" w:rsidR="00CC3B33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number or text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7FD4E3AE" w:rsidR="00CC3B33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number or text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252F9129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14469D00" w14:textId="77777777" w:rsidR="00CC3B33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04" w14:textId="032F5468" w:rsidR="00873BD7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3D329622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61CFAC95" w14:textId="77777777" w:rsidR="000051CC" w:rsidRDefault="00D92554" w:rsidP="00D9255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  <w:r w:rsidR="00873BD7"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  <w:p w14:paraId="766F2D07" w14:textId="44ADFCFF" w:rsidR="00CC3B33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66ECFCA6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26856928" w14:textId="77777777" w:rsidR="00CC3B33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0A" w14:textId="4A0BD15E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5CB17D67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83AEA31" w14:textId="77777777" w:rsidR="00CC3B33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0D" w14:textId="073762A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3E4CB7D1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4B3AA0DE" w14:textId="77777777" w:rsidR="00CC3B33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10" w14:textId="233A5019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77777777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75. Yes = 1, No = 2</w:t>
            </w:r>
          </w:p>
          <w:p w14:paraId="2DCB5177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75b. Yes = 1, No = 2</w:t>
            </w:r>
          </w:p>
          <w:p w14:paraId="766F2D13" w14:textId="6C0105E3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6BB34059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16" w14:textId="56B87544" w:rsidR="00CC3B33" w:rsidRPr="00F214F6" w:rsidRDefault="00D925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75FCDEAE" w:rsidR="00CC3B33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number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00F7B8F8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2D5E25D3" w14:textId="77777777" w:rsidR="00CC3B33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1C" w14:textId="0FDDD7D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4EAAC7A1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1F" w14:textId="08B93ED0" w:rsidR="00CC3B33" w:rsidRPr="00F214F6" w:rsidRDefault="00D925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451C872D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45AB6470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2826692C" w14:textId="77777777" w:rsidR="00CC3B33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127F1935" w14:textId="77777777" w:rsidR="0029680B" w:rsidRDefault="0029680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vidence presented by prosecution only = 3</w:t>
            </w:r>
          </w:p>
          <w:p w14:paraId="766F2D29" w14:textId="30F6BA41" w:rsidR="00B56180" w:rsidRPr="00F214F6" w:rsidRDefault="00B5618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1B45D73B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C5025AB" w14:textId="77777777" w:rsidR="00CC3B33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2C" w14:textId="29C210F3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066EB490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4E114405" w14:textId="77777777" w:rsidR="00CC3B33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2F" w14:textId="076B530E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20FDF5CC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32" w14:textId="49CB6442" w:rsidR="00CC3B33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1AD206F4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0169DF6D" w14:textId="77777777" w:rsidR="00CC3B33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35" w14:textId="55AD0ACC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65F8DCD3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DBDCB34" w14:textId="77777777" w:rsidR="00CC3B33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38" w14:textId="75299435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0485F4D4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007E5168" w14:textId="77777777" w:rsidR="00CC3B33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3B" w14:textId="0905B48A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0AB892AC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3E" w14:textId="65DF8A8D" w:rsidR="00CC3B33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3F3B282E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41" w14:textId="5B814ECA" w:rsidR="00CC3B33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0FA4BF43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37C2D004" w14:textId="77777777" w:rsidR="00CC3B33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44" w14:textId="47B2E924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12674851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90. Yes = 1, No = 2</w:t>
            </w:r>
          </w:p>
          <w:p w14:paraId="766F2D47" w14:textId="0660EF87" w:rsidR="00BA7DF9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90b. Add text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1F4DFF5A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4A" w14:textId="0E49F4D1" w:rsidR="00EB79EB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4641B697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4D" w14:textId="62068F54" w:rsidR="00CC3B33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30B56681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50" w14:textId="3A2A264D" w:rsidR="00EB79EB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539B71AC" w:rsidR="00F02664" w:rsidRPr="00F214F6" w:rsidRDefault="00BA7DF9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number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0D64C71A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56" w14:textId="6E36EE55" w:rsidR="00CC3B33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4C62346E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59" w14:textId="6E823C0C" w:rsidR="00C77DBF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15467B45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53068D4C" w14:textId="77777777" w:rsidR="00CC3B33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No = 2</w:t>
            </w:r>
          </w:p>
          <w:p w14:paraId="766F2D5C" w14:textId="3D679026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5EC8EAAF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13D4D727" w14:textId="77777777" w:rsidR="00CC3B33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5F" w14:textId="6B2C9DCA" w:rsidR="008F41B9" w:rsidRPr="008F41B9" w:rsidRDefault="008F41B9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20AFDAFC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662A4DC8" w14:textId="77777777" w:rsidR="00CC3B33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62" w14:textId="3B03D611" w:rsidR="004310B4" w:rsidRPr="004310B4" w:rsidRDefault="004310B4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10B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21CB71EB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68" w14:textId="14DE044A" w:rsidR="00A35D9A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1470BE57" w:rsidR="00CC3B33" w:rsidRPr="00F214F6" w:rsidRDefault="00BA7DF9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Add text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6FE2CA8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AD1A27">
        <w:tc>
          <w:tcPr>
            <w:tcW w:w="6345" w:type="dxa"/>
          </w:tcPr>
          <w:p w14:paraId="034FB51C" w14:textId="651A1D60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A37FFB"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7C326CAE" w14:textId="77777777" w:rsidR="00C42256" w:rsidRDefault="003115A2" w:rsidP="00A50558">
            <w:pPr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A505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C4225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es = 1</w:t>
            </w:r>
            <w:r w:rsidR="00A505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="00C42256" w:rsidRPr="00F214F6">
              <w:rPr>
                <w:rFonts w:ascii="Arial Nova Light" w:hAnsi="Arial Nova Light" w:cstheme="majorBidi"/>
                <w:color w:val="000000" w:themeColor="text1"/>
                <w:szCs w:val="24"/>
              </w:rPr>
              <w:t>No = 2</w:t>
            </w:r>
          </w:p>
          <w:p w14:paraId="23E39E68" w14:textId="79CEAE18" w:rsidR="00A50558" w:rsidRPr="00F214F6" w:rsidRDefault="00A50558" w:rsidP="00A50558">
            <w:pPr>
              <w:rPr>
                <w:rFonts w:ascii="Arial Nova Light" w:hAnsi="Arial Nova Light"/>
                <w:color w:val="000000" w:themeColor="text1"/>
              </w:rPr>
            </w:pPr>
            <w:r w:rsidRPr="00A50558">
              <w:rPr>
                <w:rFonts w:ascii="Arial Nova Light" w:hAnsi="Arial Nova Light"/>
                <w:color w:val="000000" w:themeColor="text1"/>
              </w:rPr>
              <w:t>Q</w:t>
            </w:r>
            <w:r>
              <w:rPr>
                <w:rFonts w:ascii="Arial Nova Light" w:hAnsi="Arial Nova Light"/>
                <w:color w:val="000000" w:themeColor="text1"/>
              </w:rPr>
              <w:t>102</w:t>
            </w:r>
            <w:r w:rsidRPr="00A50558">
              <w:rPr>
                <w:rFonts w:ascii="Arial Nova Light" w:hAnsi="Arial Nova Light"/>
                <w:color w:val="000000" w:themeColor="text1"/>
              </w:rPr>
              <w:t>b. Add text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79A6405D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0700A927" w14:textId="77777777" w:rsidR="00907A59" w:rsidRPr="00F214F6" w:rsidRDefault="00907A59" w:rsidP="00907A5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es = 1</w:t>
            </w:r>
          </w:p>
          <w:p w14:paraId="5DCBF7B0" w14:textId="3F65E1A9" w:rsidR="00907A59" w:rsidRPr="00F214F6" w:rsidRDefault="00907A59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Cs w:val="24"/>
              </w:rPr>
              <w:t>No = 2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A0954A" w14:textId="77777777" w:rsidR="00907A59" w:rsidRPr="00F214F6" w:rsidRDefault="00907A59" w:rsidP="00907A59">
            <w:pPr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Yes = 1</w:t>
            </w:r>
          </w:p>
          <w:p w14:paraId="7C50BDBF" w14:textId="378C2E45" w:rsidR="00907A59" w:rsidRPr="00F214F6" w:rsidRDefault="00907A59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No = 2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0D4660A5" w14:textId="77777777" w:rsidR="000F5116" w:rsidRPr="00F214F6" w:rsidRDefault="000F5116" w:rsidP="000F5116">
            <w:pPr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Yes = 1</w:t>
            </w:r>
          </w:p>
          <w:p w14:paraId="20501A53" w14:textId="5FF63F54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No = 2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37E9170" w14:textId="77777777" w:rsidR="000F5116" w:rsidRPr="00F214F6" w:rsidRDefault="000F5116" w:rsidP="000F5116">
            <w:pPr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Yes = 1</w:t>
            </w:r>
          </w:p>
          <w:p w14:paraId="60E2F0B5" w14:textId="099E7093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No = 2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33DD12A7" w14:textId="77777777" w:rsidR="000F5116" w:rsidRPr="00F214F6" w:rsidRDefault="000F5116" w:rsidP="000F5116">
            <w:pPr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Yes = 1</w:t>
            </w:r>
          </w:p>
          <w:p w14:paraId="1CB0716B" w14:textId="43216AA8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No = 2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143DFABA" w14:textId="77777777" w:rsidR="000F5116" w:rsidRPr="00F214F6" w:rsidRDefault="000F5116" w:rsidP="000F5116">
            <w:pPr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Yes = 1</w:t>
            </w:r>
          </w:p>
          <w:p w14:paraId="5659B0F4" w14:textId="28C8809F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No = 2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72F1F70F" w14:textId="77777777" w:rsidR="000F5116" w:rsidRPr="00F214F6" w:rsidRDefault="000F5116" w:rsidP="000F5116">
            <w:pPr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Yes = 1</w:t>
            </w:r>
          </w:p>
          <w:p w14:paraId="4894CCA5" w14:textId="479FDF74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No = 2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1138126C" w14:textId="77777777" w:rsidR="000F5116" w:rsidRPr="00F214F6" w:rsidRDefault="000F5116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es = 1</w:t>
            </w:r>
          </w:p>
          <w:p w14:paraId="61318248" w14:textId="2F27690A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Cs w:val="24"/>
              </w:rPr>
              <w:t>No = 2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055B0122" w14:textId="77777777" w:rsidR="000F5116" w:rsidRPr="00F214F6" w:rsidRDefault="000F5116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es = 1</w:t>
            </w:r>
          </w:p>
          <w:p w14:paraId="587C7F1B" w14:textId="0F473139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Cs w:val="24"/>
              </w:rPr>
              <w:t>No = 2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36D27315" w14:textId="77777777" w:rsidR="000F5116" w:rsidRPr="00F214F6" w:rsidRDefault="000F5116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es = 1</w:t>
            </w:r>
          </w:p>
          <w:p w14:paraId="01F7770E" w14:textId="4295BE73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Cs w:val="24"/>
              </w:rPr>
              <w:t>No = 2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050DB6CC" w14:textId="77777777" w:rsidR="000F5116" w:rsidRPr="00F214F6" w:rsidRDefault="000F5116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es = 1</w:t>
            </w:r>
          </w:p>
          <w:p w14:paraId="579C91E2" w14:textId="7A2A563F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Cs w:val="24"/>
              </w:rPr>
              <w:t>No = 2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1A96DB1D" w14:textId="77777777" w:rsidR="000F5116" w:rsidRPr="00F214F6" w:rsidRDefault="000F5116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es = 1</w:t>
            </w:r>
          </w:p>
          <w:p w14:paraId="3EA5C32F" w14:textId="28609970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Cs w:val="24"/>
              </w:rPr>
              <w:t>No = 2</w:t>
            </w:r>
          </w:p>
        </w:tc>
      </w:tr>
      <w:tr w:rsidR="007A6137" w:rsidRPr="00F214F6" w14:paraId="4B32DDAB" w14:textId="77777777" w:rsidTr="00AD1A27">
        <w:tc>
          <w:tcPr>
            <w:tcW w:w="6345" w:type="dxa"/>
          </w:tcPr>
          <w:p w14:paraId="64BA55D9" w14:textId="7791EED8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. Were there any Co-defendants? </w:t>
            </w:r>
            <w:r w:rsidR="00490F4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b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 many?</w:t>
            </w:r>
          </w:p>
        </w:tc>
        <w:tc>
          <w:tcPr>
            <w:tcW w:w="9072" w:type="dxa"/>
          </w:tcPr>
          <w:p w14:paraId="0C66C3C3" w14:textId="77777777" w:rsidR="007A6137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5. Yes = 1, No = 2</w:t>
            </w:r>
          </w:p>
          <w:p w14:paraId="5B7C50C1" w14:textId="22AE481A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5b. Add number</w:t>
            </w:r>
          </w:p>
        </w:tc>
      </w:tr>
      <w:tr w:rsidR="00116C33" w:rsidRPr="00F214F6" w14:paraId="41324495" w14:textId="77777777" w:rsidTr="00AD1A27">
        <w:tc>
          <w:tcPr>
            <w:tcW w:w="6345" w:type="dxa"/>
          </w:tcPr>
          <w:p w14:paraId="516B70B7" w14:textId="0F490C8B" w:rsidR="00116C33" w:rsidRDefault="00116C33" w:rsidP="006B6C5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</w:t>
            </w:r>
            <w:r w:rsidR="006B6C5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b. If Yes, what were the</w:t>
            </w:r>
            <w:r w:rsidR="00F536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  </w:t>
            </w:r>
          </w:p>
        </w:tc>
        <w:tc>
          <w:tcPr>
            <w:tcW w:w="9072" w:type="dxa"/>
          </w:tcPr>
          <w:p w14:paraId="33ABB6EE" w14:textId="77777777" w:rsidR="00116C33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es = 1, No = 2</w:t>
            </w:r>
          </w:p>
          <w:p w14:paraId="21CFEFE1" w14:textId="2B56E3B9" w:rsidR="006B6C57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b. </w:t>
            </w:r>
            <w:r w:rsidRPr="006B6C5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text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D079545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 xml:space="preserve">Compile all of these notes into </w:t>
            </w:r>
            <w:proofErr w:type="gramStart"/>
            <w:r w:rsidRPr="00F214F6">
              <w:rPr>
                <w:rFonts w:ascii="Arial Nova Light" w:hAnsi="Arial Nova Light"/>
                <w:color w:val="000000" w:themeColor="text1"/>
              </w:rPr>
              <w:t>one word</w:t>
            </w:r>
            <w:proofErr w:type="gramEnd"/>
            <w:r w:rsidRPr="00F214F6">
              <w:rPr>
                <w:rFonts w:ascii="Arial Nova Light" w:hAnsi="Arial Nova Light"/>
                <w:color w:val="000000" w:themeColor="text1"/>
              </w:rPr>
              <w:t xml:space="preserve"> document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7375D1" w14:textId="77777777" w:rsidR="005F10B9" w:rsidRDefault="005F10B9" w:rsidP="00187203">
      <w:pPr>
        <w:spacing w:after="0" w:line="240" w:lineRule="auto"/>
      </w:pPr>
      <w:r>
        <w:separator/>
      </w:r>
    </w:p>
  </w:endnote>
  <w:endnote w:type="continuationSeparator" w:id="0">
    <w:p w14:paraId="060D9601" w14:textId="77777777" w:rsidR="005F10B9" w:rsidRDefault="005F10B9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0846BA5" w14:paraId="06B27626" w14:textId="77777777" w:rsidTr="060EE78D">
      <w:tc>
        <w:tcPr>
          <w:tcW w:w="5133" w:type="dxa"/>
        </w:tcPr>
        <w:p w14:paraId="6D29E1BD" w14:textId="380F18CE" w:rsidR="00846BA5" w:rsidRDefault="00846BA5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0846BA5" w:rsidRDefault="00846BA5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0846BA5" w:rsidRDefault="00846BA5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0846BA5" w:rsidRDefault="00846BA5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ED9E27" w14:textId="77777777" w:rsidR="005F10B9" w:rsidRDefault="005F10B9" w:rsidP="00187203">
      <w:pPr>
        <w:spacing w:after="0" w:line="240" w:lineRule="auto"/>
      </w:pPr>
      <w:r>
        <w:separator/>
      </w:r>
    </w:p>
  </w:footnote>
  <w:footnote w:type="continuationSeparator" w:id="0">
    <w:p w14:paraId="59F133A0" w14:textId="77777777" w:rsidR="005F10B9" w:rsidRDefault="005F10B9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846BA5" w:rsidRDefault="00846BA5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846BA5" w:rsidRPr="0033791C" w:rsidRDefault="00846BA5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oFABVmUQwtAAAA"/>
  </w:docVars>
  <w:rsids>
    <w:rsidRoot w:val="004B32DB"/>
    <w:rsid w:val="00002D65"/>
    <w:rsid w:val="000051CC"/>
    <w:rsid w:val="00024091"/>
    <w:rsid w:val="00033F18"/>
    <w:rsid w:val="00034807"/>
    <w:rsid w:val="00044E5D"/>
    <w:rsid w:val="00050B46"/>
    <w:rsid w:val="00054A86"/>
    <w:rsid w:val="00055EF0"/>
    <w:rsid w:val="00071B92"/>
    <w:rsid w:val="00083FFE"/>
    <w:rsid w:val="0009515D"/>
    <w:rsid w:val="00097755"/>
    <w:rsid w:val="000A4EC3"/>
    <w:rsid w:val="000C67E9"/>
    <w:rsid w:val="000E65C1"/>
    <w:rsid w:val="000F5116"/>
    <w:rsid w:val="0010686E"/>
    <w:rsid w:val="0011134F"/>
    <w:rsid w:val="00116C33"/>
    <w:rsid w:val="001221BE"/>
    <w:rsid w:val="00141779"/>
    <w:rsid w:val="00154B87"/>
    <w:rsid w:val="0018382A"/>
    <w:rsid w:val="00184214"/>
    <w:rsid w:val="00187203"/>
    <w:rsid w:val="00196060"/>
    <w:rsid w:val="00197B70"/>
    <w:rsid w:val="001A2D1E"/>
    <w:rsid w:val="001B3245"/>
    <w:rsid w:val="001C0D45"/>
    <w:rsid w:val="001C4D47"/>
    <w:rsid w:val="001D6D26"/>
    <w:rsid w:val="001E34F2"/>
    <w:rsid w:val="00221BE7"/>
    <w:rsid w:val="002278BF"/>
    <w:rsid w:val="00250C4F"/>
    <w:rsid w:val="00255E5F"/>
    <w:rsid w:val="00274535"/>
    <w:rsid w:val="0028308F"/>
    <w:rsid w:val="0029602E"/>
    <w:rsid w:val="0029680B"/>
    <w:rsid w:val="002A0936"/>
    <w:rsid w:val="002B7601"/>
    <w:rsid w:val="002D3EDC"/>
    <w:rsid w:val="002E75B4"/>
    <w:rsid w:val="00301AE4"/>
    <w:rsid w:val="003115A2"/>
    <w:rsid w:val="00332ACD"/>
    <w:rsid w:val="0033791C"/>
    <w:rsid w:val="003420D0"/>
    <w:rsid w:val="00351578"/>
    <w:rsid w:val="00353568"/>
    <w:rsid w:val="00354D14"/>
    <w:rsid w:val="00356023"/>
    <w:rsid w:val="0036194E"/>
    <w:rsid w:val="003A29C8"/>
    <w:rsid w:val="003B1314"/>
    <w:rsid w:val="003C59E3"/>
    <w:rsid w:val="003D0993"/>
    <w:rsid w:val="003D6522"/>
    <w:rsid w:val="003E1548"/>
    <w:rsid w:val="00416404"/>
    <w:rsid w:val="00417F03"/>
    <w:rsid w:val="00426926"/>
    <w:rsid w:val="004310B4"/>
    <w:rsid w:val="00432A9E"/>
    <w:rsid w:val="00440933"/>
    <w:rsid w:val="00463D75"/>
    <w:rsid w:val="00470DD4"/>
    <w:rsid w:val="00490F4B"/>
    <w:rsid w:val="004A1FDC"/>
    <w:rsid w:val="004A33E6"/>
    <w:rsid w:val="004A44C9"/>
    <w:rsid w:val="004B32DB"/>
    <w:rsid w:val="004C51D2"/>
    <w:rsid w:val="004C6A62"/>
    <w:rsid w:val="004D1D32"/>
    <w:rsid w:val="004D1DE0"/>
    <w:rsid w:val="004E3100"/>
    <w:rsid w:val="004F1CFE"/>
    <w:rsid w:val="004F5DA4"/>
    <w:rsid w:val="00500422"/>
    <w:rsid w:val="00500E52"/>
    <w:rsid w:val="00503662"/>
    <w:rsid w:val="00505881"/>
    <w:rsid w:val="00506BC8"/>
    <w:rsid w:val="00517475"/>
    <w:rsid w:val="00517C48"/>
    <w:rsid w:val="005263CF"/>
    <w:rsid w:val="00540327"/>
    <w:rsid w:val="0054055B"/>
    <w:rsid w:val="00541F85"/>
    <w:rsid w:val="005515E1"/>
    <w:rsid w:val="005544E2"/>
    <w:rsid w:val="00555108"/>
    <w:rsid w:val="005773FF"/>
    <w:rsid w:val="005C1ABD"/>
    <w:rsid w:val="005E6686"/>
    <w:rsid w:val="005F10B9"/>
    <w:rsid w:val="00621FE2"/>
    <w:rsid w:val="00650F5E"/>
    <w:rsid w:val="00654C55"/>
    <w:rsid w:val="00684151"/>
    <w:rsid w:val="00694917"/>
    <w:rsid w:val="006B0518"/>
    <w:rsid w:val="006B1ED2"/>
    <w:rsid w:val="006B3E2B"/>
    <w:rsid w:val="006B67A6"/>
    <w:rsid w:val="006B6C57"/>
    <w:rsid w:val="006D71C4"/>
    <w:rsid w:val="006D7C30"/>
    <w:rsid w:val="006F3EB0"/>
    <w:rsid w:val="006F48BE"/>
    <w:rsid w:val="007106AC"/>
    <w:rsid w:val="0071493C"/>
    <w:rsid w:val="007608D1"/>
    <w:rsid w:val="007659F7"/>
    <w:rsid w:val="007700FE"/>
    <w:rsid w:val="00774058"/>
    <w:rsid w:val="007A6137"/>
    <w:rsid w:val="007B467D"/>
    <w:rsid w:val="007B63C7"/>
    <w:rsid w:val="007C712E"/>
    <w:rsid w:val="007E0BE0"/>
    <w:rsid w:val="007E78B1"/>
    <w:rsid w:val="007F3561"/>
    <w:rsid w:val="00822889"/>
    <w:rsid w:val="00823B61"/>
    <w:rsid w:val="00830569"/>
    <w:rsid w:val="00846BA5"/>
    <w:rsid w:val="00847F94"/>
    <w:rsid w:val="008511DC"/>
    <w:rsid w:val="008513B8"/>
    <w:rsid w:val="00873BD7"/>
    <w:rsid w:val="00873BFC"/>
    <w:rsid w:val="00897696"/>
    <w:rsid w:val="008A00C1"/>
    <w:rsid w:val="008B34D6"/>
    <w:rsid w:val="008C01BB"/>
    <w:rsid w:val="008D033C"/>
    <w:rsid w:val="008F41B9"/>
    <w:rsid w:val="0090333A"/>
    <w:rsid w:val="00906F86"/>
    <w:rsid w:val="00907A59"/>
    <w:rsid w:val="00907C49"/>
    <w:rsid w:val="009111D6"/>
    <w:rsid w:val="00922DBD"/>
    <w:rsid w:val="0093054D"/>
    <w:rsid w:val="00937273"/>
    <w:rsid w:val="00962A8E"/>
    <w:rsid w:val="009642C0"/>
    <w:rsid w:val="0097046D"/>
    <w:rsid w:val="00985ED4"/>
    <w:rsid w:val="009B254A"/>
    <w:rsid w:val="009B6FDB"/>
    <w:rsid w:val="009D6682"/>
    <w:rsid w:val="009D74E0"/>
    <w:rsid w:val="00A00F86"/>
    <w:rsid w:val="00A037A7"/>
    <w:rsid w:val="00A06CDF"/>
    <w:rsid w:val="00A162D8"/>
    <w:rsid w:val="00A35D9A"/>
    <w:rsid w:val="00A37FFB"/>
    <w:rsid w:val="00A50558"/>
    <w:rsid w:val="00AA42DF"/>
    <w:rsid w:val="00AD1A27"/>
    <w:rsid w:val="00AD6357"/>
    <w:rsid w:val="00AE001D"/>
    <w:rsid w:val="00AE6FD7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56180"/>
    <w:rsid w:val="00B57863"/>
    <w:rsid w:val="00B918C9"/>
    <w:rsid w:val="00B96A7F"/>
    <w:rsid w:val="00BA51A8"/>
    <w:rsid w:val="00BA7AB8"/>
    <w:rsid w:val="00BA7DF9"/>
    <w:rsid w:val="00BD58D8"/>
    <w:rsid w:val="00BE7ACA"/>
    <w:rsid w:val="00BF7F5C"/>
    <w:rsid w:val="00C04236"/>
    <w:rsid w:val="00C278D3"/>
    <w:rsid w:val="00C42256"/>
    <w:rsid w:val="00C47288"/>
    <w:rsid w:val="00C51D00"/>
    <w:rsid w:val="00C75185"/>
    <w:rsid w:val="00C77DBF"/>
    <w:rsid w:val="00C82539"/>
    <w:rsid w:val="00C83493"/>
    <w:rsid w:val="00C8545E"/>
    <w:rsid w:val="00C96F87"/>
    <w:rsid w:val="00CA297F"/>
    <w:rsid w:val="00CA34BC"/>
    <w:rsid w:val="00CB5CBD"/>
    <w:rsid w:val="00CC3B33"/>
    <w:rsid w:val="00CC4AFC"/>
    <w:rsid w:val="00D11F75"/>
    <w:rsid w:val="00D23830"/>
    <w:rsid w:val="00D37424"/>
    <w:rsid w:val="00D50995"/>
    <w:rsid w:val="00D573E4"/>
    <w:rsid w:val="00D7225E"/>
    <w:rsid w:val="00D80F5C"/>
    <w:rsid w:val="00D818A1"/>
    <w:rsid w:val="00D92554"/>
    <w:rsid w:val="00D928D2"/>
    <w:rsid w:val="00D94151"/>
    <w:rsid w:val="00D970E4"/>
    <w:rsid w:val="00DB2C1F"/>
    <w:rsid w:val="00DC2AFD"/>
    <w:rsid w:val="00DC34AA"/>
    <w:rsid w:val="00DC649D"/>
    <w:rsid w:val="00DE1EBB"/>
    <w:rsid w:val="00DE3410"/>
    <w:rsid w:val="00DF32A8"/>
    <w:rsid w:val="00E16710"/>
    <w:rsid w:val="00E22D4F"/>
    <w:rsid w:val="00E54A2C"/>
    <w:rsid w:val="00E56294"/>
    <w:rsid w:val="00E720A3"/>
    <w:rsid w:val="00E72634"/>
    <w:rsid w:val="00E81AE6"/>
    <w:rsid w:val="00EB5FD3"/>
    <w:rsid w:val="00EB79EB"/>
    <w:rsid w:val="00EC156F"/>
    <w:rsid w:val="00EC3C54"/>
    <w:rsid w:val="00ED596A"/>
    <w:rsid w:val="00F017B0"/>
    <w:rsid w:val="00F02664"/>
    <w:rsid w:val="00F02D07"/>
    <w:rsid w:val="00F06321"/>
    <w:rsid w:val="00F0669C"/>
    <w:rsid w:val="00F214F6"/>
    <w:rsid w:val="00F260E7"/>
    <w:rsid w:val="00F32DC2"/>
    <w:rsid w:val="00F460E6"/>
    <w:rsid w:val="00F52BDC"/>
    <w:rsid w:val="00F5354D"/>
    <w:rsid w:val="00F536D4"/>
    <w:rsid w:val="00F60F70"/>
    <w:rsid w:val="00F85BDD"/>
    <w:rsid w:val="00FC2C57"/>
    <w:rsid w:val="00FC4F1D"/>
    <w:rsid w:val="00FC785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DE0DA7A-541D-490A-8437-5EB1FBA41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2191</Words>
  <Characters>12489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3</cp:revision>
  <cp:lastPrinted>2019-01-14T14:22:00Z</cp:lastPrinted>
  <dcterms:created xsi:type="dcterms:W3CDTF">2020-05-19T05:52:00Z</dcterms:created>
  <dcterms:modified xsi:type="dcterms:W3CDTF">2020-05-19T05:54:00Z</dcterms:modified>
</cp:coreProperties>
</file>